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2C8D" w:rsidRPr="0010761E" w:rsidRDefault="00F02C8D" w:rsidP="00F02C8D">
      <w:proofErr w:type="gramStart"/>
      <w:r w:rsidRPr="0010761E">
        <w:rPr>
          <w:b/>
        </w:rPr>
        <w:t>S3 Table.</w:t>
      </w:r>
      <w:proofErr w:type="gramEnd"/>
      <w:r w:rsidRPr="0010761E">
        <w:t xml:space="preserve"> </w:t>
      </w:r>
      <w:proofErr w:type="gramStart"/>
      <w:r w:rsidRPr="0010761E">
        <w:rPr>
          <w:b/>
        </w:rPr>
        <w:t>Individual level variables.</w:t>
      </w:r>
      <w:proofErr w:type="gramEnd"/>
      <w:r w:rsidRPr="0010761E">
        <w:t xml:space="preserve"> List of variables </w:t>
      </w:r>
      <w:r w:rsidRPr="0010761E">
        <w:rPr>
          <w:noProof/>
        </w:rPr>
        <w:t>utilized</w:t>
      </w:r>
      <w:r w:rsidRPr="0010761E">
        <w:t xml:space="preserve"> for describing the children conditions at the </w:t>
      </w:r>
      <w:r w:rsidRPr="0010761E">
        <w:rPr>
          <w:noProof/>
        </w:rPr>
        <w:t>individual</w:t>
      </w:r>
      <w:r w:rsidRPr="0010761E">
        <w:t xml:space="preserve"> level.</w:t>
      </w:r>
    </w:p>
    <w:p w:rsidR="003628F6" w:rsidRPr="00B33C74" w:rsidRDefault="003628F6" w:rsidP="003628F6"/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7"/>
        <w:gridCol w:w="2329"/>
        <w:gridCol w:w="1322"/>
        <w:gridCol w:w="5331"/>
        <w:gridCol w:w="3916"/>
      </w:tblGrid>
      <w:tr w:rsidR="00D20C5D" w:rsidRPr="00B33C74" w:rsidTr="004C4D17">
        <w:trPr>
          <w:trHeight w:val="300"/>
        </w:trPr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:rsidR="00D20C5D" w:rsidRPr="00B33C74" w:rsidRDefault="00D20C5D" w:rsidP="00B848D2">
            <w:pPr>
              <w:rPr>
                <w:b/>
                <w:sz w:val="22"/>
                <w:szCs w:val="22"/>
              </w:rPr>
            </w:pPr>
            <w:r w:rsidRPr="00B33C74">
              <w:rPr>
                <w:b/>
                <w:sz w:val="22"/>
                <w:szCs w:val="22"/>
              </w:rPr>
              <w:t>Group of variables</w:t>
            </w:r>
          </w:p>
        </w:tc>
        <w:tc>
          <w:tcPr>
            <w:tcW w:w="232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:rsidR="00D20C5D" w:rsidRPr="00B33C74" w:rsidRDefault="00D20C5D" w:rsidP="00B848D2">
            <w:pPr>
              <w:rPr>
                <w:b/>
                <w:sz w:val="22"/>
                <w:szCs w:val="22"/>
              </w:rPr>
            </w:pPr>
            <w:r w:rsidRPr="00B33C74">
              <w:rPr>
                <w:b/>
                <w:sz w:val="22"/>
                <w:szCs w:val="22"/>
              </w:rPr>
              <w:t>Name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:rsidR="00D20C5D" w:rsidRPr="00B33C74" w:rsidRDefault="00D20C5D" w:rsidP="00B848D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ype</w:t>
            </w:r>
          </w:p>
        </w:tc>
        <w:tc>
          <w:tcPr>
            <w:tcW w:w="533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:rsidR="00D20C5D" w:rsidRPr="00B33C74" w:rsidRDefault="00D20C5D" w:rsidP="00B848D2">
            <w:pPr>
              <w:rPr>
                <w:b/>
                <w:sz w:val="22"/>
                <w:szCs w:val="22"/>
              </w:rPr>
            </w:pPr>
            <w:r w:rsidRPr="00B33C74">
              <w:rPr>
                <w:b/>
                <w:sz w:val="22"/>
                <w:szCs w:val="22"/>
              </w:rPr>
              <w:t>Description</w:t>
            </w:r>
          </w:p>
        </w:tc>
        <w:tc>
          <w:tcPr>
            <w:tcW w:w="3916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:rsidR="00D20C5D" w:rsidRPr="00B33C74" w:rsidRDefault="00D20C5D" w:rsidP="00B848D2">
            <w:pPr>
              <w:rPr>
                <w:b/>
                <w:sz w:val="22"/>
                <w:szCs w:val="22"/>
              </w:rPr>
            </w:pPr>
            <w:r w:rsidRPr="00B33C74">
              <w:rPr>
                <w:b/>
                <w:sz w:val="22"/>
                <w:szCs w:val="22"/>
              </w:rPr>
              <w:t>Source</w:t>
            </w:r>
          </w:p>
        </w:tc>
      </w:tr>
      <w:tr w:rsidR="00D20C5D" w:rsidRPr="00B33C74" w:rsidTr="004C4D17">
        <w:trPr>
          <w:trHeight w:val="300"/>
        </w:trPr>
        <w:tc>
          <w:tcPr>
            <w:tcW w:w="1277" w:type="dxa"/>
            <w:vMerge w:val="restart"/>
            <w:tcBorders>
              <w:top w:val="single" w:sz="4" w:space="0" w:color="auto"/>
            </w:tcBorders>
            <w:noWrap/>
            <w:hideMark/>
          </w:tcPr>
          <w:p w:rsidR="00D20C5D" w:rsidRPr="00B33C74" w:rsidRDefault="00D20C5D" w:rsidP="00B848D2">
            <w:pPr>
              <w:rPr>
                <w:b/>
                <w:sz w:val="22"/>
                <w:szCs w:val="22"/>
              </w:rPr>
            </w:pPr>
            <w:r w:rsidRPr="00B33C74">
              <w:rPr>
                <w:b/>
                <w:sz w:val="22"/>
                <w:szCs w:val="22"/>
              </w:rPr>
              <w:t>Individual</w:t>
            </w:r>
          </w:p>
        </w:tc>
        <w:tc>
          <w:tcPr>
            <w:tcW w:w="2329" w:type="dxa"/>
            <w:tcBorders>
              <w:top w:val="single" w:sz="4" w:space="0" w:color="auto"/>
            </w:tcBorders>
            <w:noWrap/>
            <w:hideMark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  <w:r w:rsidRPr="00B33C74">
              <w:rPr>
                <w:sz w:val="22"/>
                <w:szCs w:val="22"/>
              </w:rPr>
              <w:t>Sex</w:t>
            </w:r>
          </w:p>
        </w:tc>
        <w:tc>
          <w:tcPr>
            <w:tcW w:w="1322" w:type="dxa"/>
            <w:tcBorders>
              <w:top w:val="single" w:sz="4" w:space="0" w:color="auto"/>
            </w:tcBorders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tcBorders>
              <w:top w:val="single" w:sz="4" w:space="0" w:color="auto"/>
            </w:tcBorders>
            <w:noWrap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  <w:r w:rsidRPr="00B33C74">
              <w:rPr>
                <w:sz w:val="22"/>
                <w:szCs w:val="22"/>
              </w:rPr>
              <w:t>Male or female</w:t>
            </w:r>
          </w:p>
        </w:tc>
        <w:tc>
          <w:tcPr>
            <w:tcW w:w="3916" w:type="dxa"/>
            <w:vMerge w:val="restart"/>
            <w:tcBorders>
              <w:top w:val="single" w:sz="4" w:space="0" w:color="auto"/>
            </w:tcBorders>
            <w:noWrap/>
          </w:tcPr>
          <w:p w:rsidR="00D20C5D" w:rsidRPr="00B33C74" w:rsidRDefault="00D20C5D" w:rsidP="004D0664">
            <w:pPr>
              <w:rPr>
                <w:sz w:val="22"/>
                <w:szCs w:val="22"/>
              </w:rPr>
            </w:pPr>
            <w:r w:rsidRPr="00B33C74">
              <w:rPr>
                <w:sz w:val="22"/>
                <w:szCs w:val="22"/>
              </w:rPr>
              <w:t>Pre-tested and structured questionnaire (see Methods)</w:t>
            </w:r>
          </w:p>
        </w:tc>
      </w:tr>
      <w:tr w:rsidR="00D20C5D" w:rsidRPr="00B33C74" w:rsidTr="004C4D17">
        <w:trPr>
          <w:trHeight w:val="300"/>
        </w:trPr>
        <w:tc>
          <w:tcPr>
            <w:tcW w:w="1277" w:type="dxa"/>
            <w:vMerge/>
            <w:hideMark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</w:p>
        </w:tc>
        <w:tc>
          <w:tcPr>
            <w:tcW w:w="2329" w:type="dxa"/>
            <w:noWrap/>
            <w:hideMark/>
          </w:tcPr>
          <w:p w:rsidR="00D20C5D" w:rsidRPr="00B33C74" w:rsidRDefault="00D20C5D" w:rsidP="00C51F8A">
            <w:pPr>
              <w:rPr>
                <w:sz w:val="22"/>
                <w:szCs w:val="22"/>
              </w:rPr>
            </w:pPr>
            <w:r w:rsidRPr="00B33C74">
              <w:rPr>
                <w:sz w:val="22"/>
                <w:szCs w:val="22"/>
              </w:rPr>
              <w:t xml:space="preserve">Age </w:t>
            </w:r>
            <w:r w:rsidR="00C51F8A">
              <w:rPr>
                <w:sz w:val="22"/>
                <w:szCs w:val="22"/>
              </w:rPr>
              <w:t>group</w:t>
            </w:r>
          </w:p>
        </w:tc>
        <w:tc>
          <w:tcPr>
            <w:tcW w:w="1322" w:type="dxa"/>
          </w:tcPr>
          <w:p w:rsidR="00D20C5D" w:rsidRPr="00B33C74" w:rsidRDefault="00D20C5D" w:rsidP="00C138D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dinal</w:t>
            </w:r>
          </w:p>
        </w:tc>
        <w:tc>
          <w:tcPr>
            <w:tcW w:w="5331" w:type="dxa"/>
            <w:noWrap/>
          </w:tcPr>
          <w:p w:rsidR="00D20C5D" w:rsidRPr="00B33C74" w:rsidRDefault="00D20C5D" w:rsidP="00C138D9">
            <w:pPr>
              <w:rPr>
                <w:sz w:val="22"/>
                <w:szCs w:val="22"/>
              </w:rPr>
            </w:pPr>
            <w:r w:rsidRPr="00B33C74">
              <w:rPr>
                <w:sz w:val="22"/>
                <w:szCs w:val="22"/>
              </w:rPr>
              <w:t>1: under 5 years old; 2: between 5 to 9 years old; 3: over 9 years old</w:t>
            </w:r>
          </w:p>
        </w:tc>
        <w:tc>
          <w:tcPr>
            <w:tcW w:w="3916" w:type="dxa"/>
            <w:vMerge/>
            <w:noWrap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</w:p>
        </w:tc>
      </w:tr>
      <w:tr w:rsidR="00D20C5D" w:rsidRPr="00B33C74" w:rsidTr="009F1910">
        <w:trPr>
          <w:trHeight w:val="300"/>
        </w:trPr>
        <w:tc>
          <w:tcPr>
            <w:tcW w:w="1277" w:type="dxa"/>
            <w:vMerge w:val="restart"/>
            <w:noWrap/>
            <w:hideMark/>
          </w:tcPr>
          <w:p w:rsidR="00D20C5D" w:rsidRPr="00B33C74" w:rsidRDefault="00D20C5D" w:rsidP="00B848D2">
            <w:pPr>
              <w:rPr>
                <w:b/>
                <w:sz w:val="22"/>
                <w:szCs w:val="22"/>
              </w:rPr>
            </w:pPr>
            <w:r w:rsidRPr="00B33C74">
              <w:rPr>
                <w:b/>
                <w:sz w:val="22"/>
                <w:szCs w:val="22"/>
              </w:rPr>
              <w:t>Nutritional conditions</w:t>
            </w:r>
          </w:p>
        </w:tc>
        <w:tc>
          <w:tcPr>
            <w:tcW w:w="2329" w:type="dxa"/>
            <w:noWrap/>
          </w:tcPr>
          <w:p w:rsidR="00D20C5D" w:rsidRPr="00B33C74" w:rsidRDefault="00D20C5D" w:rsidP="009F1910">
            <w:pPr>
              <w:rPr>
                <w:sz w:val="22"/>
                <w:szCs w:val="22"/>
              </w:rPr>
            </w:pPr>
            <w:r w:rsidRPr="00B33C74">
              <w:rPr>
                <w:bCs/>
                <w:sz w:val="22"/>
                <w:szCs w:val="22"/>
              </w:rPr>
              <w:t>Wasted</w:t>
            </w:r>
          </w:p>
        </w:tc>
        <w:tc>
          <w:tcPr>
            <w:tcW w:w="1322" w:type="dxa"/>
          </w:tcPr>
          <w:p w:rsidR="00D20C5D" w:rsidRDefault="00D20C5D" w:rsidP="009F19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noWrap/>
          </w:tcPr>
          <w:p w:rsidR="00D20C5D" w:rsidRPr="00B33C74" w:rsidRDefault="00D20C5D" w:rsidP="009F19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</w:t>
            </w:r>
            <w:r w:rsidRPr="00020FAF">
              <w:rPr>
                <w:sz w:val="22"/>
                <w:szCs w:val="22"/>
              </w:rPr>
              <w:t xml:space="preserve">eight for length/height </w:t>
            </w:r>
            <w:r>
              <w:rPr>
                <w:sz w:val="22"/>
                <w:szCs w:val="22"/>
              </w:rPr>
              <w:t xml:space="preserve">Z-score </w:t>
            </w:r>
            <w:r w:rsidRPr="00020FAF">
              <w:rPr>
                <w:sz w:val="22"/>
                <w:szCs w:val="22"/>
              </w:rPr>
              <w:t>(W</w:t>
            </w:r>
            <w:r>
              <w:rPr>
                <w:sz w:val="22"/>
                <w:szCs w:val="22"/>
              </w:rPr>
              <w:t>H</w:t>
            </w:r>
            <w:r w:rsidRPr="00020FAF">
              <w:rPr>
                <w:sz w:val="22"/>
                <w:szCs w:val="22"/>
              </w:rPr>
              <w:t>Z)</w:t>
            </w:r>
            <w:r>
              <w:rPr>
                <w:sz w:val="22"/>
                <w:szCs w:val="22"/>
              </w:rPr>
              <w:t xml:space="preserve"> &lt; -2 SD</w:t>
            </w:r>
          </w:p>
        </w:tc>
        <w:tc>
          <w:tcPr>
            <w:tcW w:w="3916" w:type="dxa"/>
            <w:vMerge w:val="restart"/>
            <w:noWrap/>
          </w:tcPr>
          <w:p w:rsidR="00D20C5D" w:rsidRPr="00B33C74" w:rsidRDefault="00D20C5D" w:rsidP="004C164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ta calculated from the children measurements collected by the local </w:t>
            </w:r>
            <w:r w:rsidRPr="00020FAF">
              <w:rPr>
                <w:sz w:val="22"/>
                <w:szCs w:val="22"/>
              </w:rPr>
              <w:t xml:space="preserve">authorities at each PHCC. Calculations were done using the sex-specific WHO Child Growth Standards through WHO </w:t>
            </w:r>
            <w:proofErr w:type="spellStart"/>
            <w:r w:rsidRPr="00020FAF">
              <w:rPr>
                <w:sz w:val="22"/>
                <w:szCs w:val="22"/>
              </w:rPr>
              <w:t>Anthro</w:t>
            </w:r>
            <w:proofErr w:type="spellEnd"/>
            <w:r w:rsidRPr="00020FAF">
              <w:rPr>
                <w:sz w:val="22"/>
                <w:szCs w:val="22"/>
              </w:rPr>
              <w:t xml:space="preserve"> and WHO </w:t>
            </w:r>
            <w:proofErr w:type="spellStart"/>
            <w:r w:rsidRPr="00020FAF">
              <w:rPr>
                <w:sz w:val="22"/>
                <w:szCs w:val="22"/>
              </w:rPr>
              <w:t>Anthro</w:t>
            </w:r>
            <w:proofErr w:type="spellEnd"/>
            <w:r w:rsidRPr="00020FAF">
              <w:rPr>
                <w:sz w:val="22"/>
                <w:szCs w:val="22"/>
              </w:rPr>
              <w:t xml:space="preserve"> Plus software.</w:t>
            </w:r>
          </w:p>
        </w:tc>
      </w:tr>
      <w:tr w:rsidR="00D20C5D" w:rsidRPr="00B33C74" w:rsidTr="009F1910">
        <w:trPr>
          <w:trHeight w:val="300"/>
        </w:trPr>
        <w:tc>
          <w:tcPr>
            <w:tcW w:w="1277" w:type="dxa"/>
            <w:vMerge/>
            <w:hideMark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</w:p>
        </w:tc>
        <w:tc>
          <w:tcPr>
            <w:tcW w:w="2329" w:type="dxa"/>
            <w:noWrap/>
          </w:tcPr>
          <w:p w:rsidR="00D20C5D" w:rsidRPr="00B33C74" w:rsidRDefault="00D20C5D" w:rsidP="009F1910">
            <w:pPr>
              <w:rPr>
                <w:sz w:val="22"/>
                <w:szCs w:val="22"/>
              </w:rPr>
            </w:pPr>
            <w:r w:rsidRPr="00B33C74">
              <w:rPr>
                <w:bCs/>
                <w:sz w:val="22"/>
                <w:szCs w:val="22"/>
              </w:rPr>
              <w:t>Stunted</w:t>
            </w:r>
          </w:p>
        </w:tc>
        <w:tc>
          <w:tcPr>
            <w:tcW w:w="1322" w:type="dxa"/>
          </w:tcPr>
          <w:p w:rsidR="00D20C5D" w:rsidRDefault="00D20C5D" w:rsidP="009F19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noWrap/>
          </w:tcPr>
          <w:p w:rsidR="00D20C5D" w:rsidRPr="00B33C74" w:rsidRDefault="00D20C5D" w:rsidP="009F19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</w:t>
            </w:r>
            <w:r w:rsidRPr="00020FAF">
              <w:rPr>
                <w:sz w:val="22"/>
                <w:szCs w:val="22"/>
              </w:rPr>
              <w:t xml:space="preserve">ength/height for age </w:t>
            </w:r>
            <w:r>
              <w:rPr>
                <w:sz w:val="22"/>
                <w:szCs w:val="22"/>
              </w:rPr>
              <w:t>Z-score</w:t>
            </w:r>
            <w:r w:rsidRPr="00020FAF">
              <w:rPr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>H</w:t>
            </w:r>
            <w:r w:rsidRPr="00020FAF">
              <w:rPr>
                <w:sz w:val="22"/>
                <w:szCs w:val="22"/>
              </w:rPr>
              <w:t>AZ)</w:t>
            </w:r>
            <w:r>
              <w:rPr>
                <w:sz w:val="22"/>
                <w:szCs w:val="22"/>
              </w:rPr>
              <w:t xml:space="preserve"> &lt; -2 SD</w:t>
            </w:r>
          </w:p>
        </w:tc>
        <w:tc>
          <w:tcPr>
            <w:tcW w:w="3916" w:type="dxa"/>
            <w:vMerge/>
            <w:noWrap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</w:p>
        </w:tc>
      </w:tr>
      <w:tr w:rsidR="00D20C5D" w:rsidRPr="00B33C74" w:rsidTr="009F1910">
        <w:trPr>
          <w:trHeight w:val="300"/>
        </w:trPr>
        <w:tc>
          <w:tcPr>
            <w:tcW w:w="1277" w:type="dxa"/>
            <w:vMerge/>
            <w:hideMark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</w:p>
        </w:tc>
        <w:tc>
          <w:tcPr>
            <w:tcW w:w="2329" w:type="dxa"/>
            <w:noWrap/>
          </w:tcPr>
          <w:p w:rsidR="00D20C5D" w:rsidRPr="00B33C74" w:rsidRDefault="00D20C5D" w:rsidP="009F1910">
            <w:pPr>
              <w:rPr>
                <w:bCs/>
                <w:sz w:val="22"/>
                <w:szCs w:val="22"/>
              </w:rPr>
            </w:pPr>
            <w:r w:rsidRPr="00B33C74">
              <w:rPr>
                <w:bCs/>
                <w:sz w:val="22"/>
                <w:szCs w:val="22"/>
              </w:rPr>
              <w:t>Underweight</w:t>
            </w:r>
          </w:p>
        </w:tc>
        <w:tc>
          <w:tcPr>
            <w:tcW w:w="1322" w:type="dxa"/>
          </w:tcPr>
          <w:p w:rsidR="00D20C5D" w:rsidRDefault="00D20C5D" w:rsidP="009F19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noWrap/>
          </w:tcPr>
          <w:p w:rsidR="00D20C5D" w:rsidRPr="00B33C74" w:rsidRDefault="00D20C5D" w:rsidP="009F19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</w:t>
            </w:r>
            <w:r w:rsidRPr="00020FAF">
              <w:rPr>
                <w:sz w:val="22"/>
                <w:szCs w:val="22"/>
              </w:rPr>
              <w:t>eight for age</w:t>
            </w:r>
            <w:r>
              <w:rPr>
                <w:sz w:val="22"/>
                <w:szCs w:val="22"/>
              </w:rPr>
              <w:t xml:space="preserve"> Z-score</w:t>
            </w:r>
            <w:r w:rsidRPr="00020FAF">
              <w:rPr>
                <w:sz w:val="22"/>
                <w:szCs w:val="22"/>
              </w:rPr>
              <w:t xml:space="preserve"> (WAZ)</w:t>
            </w:r>
            <w:r>
              <w:rPr>
                <w:sz w:val="22"/>
                <w:szCs w:val="22"/>
              </w:rPr>
              <w:t xml:space="preserve"> &lt; -2 SD</w:t>
            </w:r>
          </w:p>
        </w:tc>
        <w:tc>
          <w:tcPr>
            <w:tcW w:w="3916" w:type="dxa"/>
            <w:vMerge/>
            <w:noWrap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</w:p>
        </w:tc>
      </w:tr>
      <w:tr w:rsidR="00D20C5D" w:rsidRPr="00B33C74" w:rsidTr="009F1910">
        <w:trPr>
          <w:trHeight w:val="339"/>
        </w:trPr>
        <w:tc>
          <w:tcPr>
            <w:tcW w:w="1277" w:type="dxa"/>
            <w:vMerge/>
            <w:hideMark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</w:p>
        </w:tc>
        <w:tc>
          <w:tcPr>
            <w:tcW w:w="2329" w:type="dxa"/>
            <w:noWrap/>
          </w:tcPr>
          <w:p w:rsidR="00D20C5D" w:rsidRPr="00B33C74" w:rsidRDefault="00D20C5D" w:rsidP="009F1910">
            <w:pPr>
              <w:rPr>
                <w:bCs/>
                <w:sz w:val="22"/>
                <w:szCs w:val="22"/>
              </w:rPr>
            </w:pPr>
            <w:r w:rsidRPr="00B33C74">
              <w:rPr>
                <w:bCs/>
                <w:sz w:val="22"/>
                <w:szCs w:val="22"/>
              </w:rPr>
              <w:t>Obese or overweight</w:t>
            </w:r>
          </w:p>
        </w:tc>
        <w:tc>
          <w:tcPr>
            <w:tcW w:w="1322" w:type="dxa"/>
          </w:tcPr>
          <w:p w:rsidR="00D20C5D" w:rsidRDefault="00D20C5D" w:rsidP="009F19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noWrap/>
          </w:tcPr>
          <w:p w:rsidR="00D20C5D" w:rsidRPr="00B33C74" w:rsidRDefault="00D20C5D" w:rsidP="009F19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  <w:r w:rsidRPr="00020FAF">
              <w:rPr>
                <w:sz w:val="22"/>
                <w:szCs w:val="22"/>
              </w:rPr>
              <w:t xml:space="preserve">ody mass for age </w:t>
            </w:r>
            <w:r>
              <w:rPr>
                <w:sz w:val="22"/>
                <w:szCs w:val="22"/>
              </w:rPr>
              <w:t>Z-score</w:t>
            </w:r>
            <w:r w:rsidRPr="00020FAF">
              <w:rPr>
                <w:sz w:val="22"/>
                <w:szCs w:val="22"/>
              </w:rPr>
              <w:t xml:space="preserve"> (BMIZ) </w:t>
            </w:r>
            <w:r>
              <w:rPr>
                <w:sz w:val="22"/>
                <w:szCs w:val="22"/>
              </w:rPr>
              <w:t>&gt; 1 SD</w:t>
            </w:r>
          </w:p>
        </w:tc>
        <w:tc>
          <w:tcPr>
            <w:tcW w:w="3916" w:type="dxa"/>
            <w:vMerge/>
            <w:noWrap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</w:p>
        </w:tc>
      </w:tr>
      <w:tr w:rsidR="00D20C5D" w:rsidRPr="00B33C74" w:rsidTr="004C4D17">
        <w:trPr>
          <w:trHeight w:val="315"/>
        </w:trPr>
        <w:tc>
          <w:tcPr>
            <w:tcW w:w="1277" w:type="dxa"/>
          </w:tcPr>
          <w:p w:rsidR="00D20C5D" w:rsidRPr="00B33C74" w:rsidRDefault="00D20C5D" w:rsidP="00B848D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</w:t>
            </w:r>
            <w:r w:rsidRPr="00B33C74">
              <w:rPr>
                <w:b/>
                <w:sz w:val="22"/>
                <w:szCs w:val="22"/>
              </w:rPr>
              <w:t>xposure</w:t>
            </w:r>
          </w:p>
        </w:tc>
        <w:tc>
          <w:tcPr>
            <w:tcW w:w="2329" w:type="dxa"/>
            <w:noWrap/>
            <w:vAlign w:val="center"/>
          </w:tcPr>
          <w:p w:rsidR="00D20C5D" w:rsidRPr="00B33C74" w:rsidRDefault="00D20C5D">
            <w:pPr>
              <w:rPr>
                <w:bCs/>
                <w:sz w:val="22"/>
                <w:szCs w:val="22"/>
              </w:rPr>
            </w:pPr>
            <w:r w:rsidRPr="00B33C74">
              <w:rPr>
                <w:bCs/>
                <w:sz w:val="22"/>
                <w:szCs w:val="22"/>
              </w:rPr>
              <w:t>Previous deworming treatment</w:t>
            </w:r>
          </w:p>
        </w:tc>
        <w:tc>
          <w:tcPr>
            <w:tcW w:w="1322" w:type="dxa"/>
          </w:tcPr>
          <w:p w:rsidR="00D20C5D" w:rsidRPr="004A2DDF" w:rsidRDefault="00D20C5D" w:rsidP="00B848D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noWrap/>
          </w:tcPr>
          <w:p w:rsidR="00D20C5D" w:rsidRPr="00B33C74" w:rsidRDefault="00D20C5D" w:rsidP="00B848D2">
            <w:pPr>
              <w:rPr>
                <w:sz w:val="22"/>
                <w:szCs w:val="22"/>
              </w:rPr>
            </w:pPr>
            <w:r w:rsidRPr="004A2DDF">
              <w:rPr>
                <w:sz w:val="22"/>
                <w:szCs w:val="22"/>
              </w:rPr>
              <w:t xml:space="preserve">Children who received previous </w:t>
            </w:r>
            <w:proofErr w:type="spellStart"/>
            <w:r w:rsidRPr="004A2DDF">
              <w:rPr>
                <w:sz w:val="22"/>
                <w:szCs w:val="22"/>
              </w:rPr>
              <w:t>antiparasitic</w:t>
            </w:r>
            <w:proofErr w:type="spellEnd"/>
            <w:r w:rsidRPr="004A2DDF">
              <w:rPr>
                <w:sz w:val="22"/>
                <w:szCs w:val="22"/>
              </w:rPr>
              <w:t xml:space="preserve"> treatment</w:t>
            </w:r>
          </w:p>
        </w:tc>
        <w:tc>
          <w:tcPr>
            <w:tcW w:w="3916" w:type="dxa"/>
            <w:noWrap/>
          </w:tcPr>
          <w:p w:rsidR="00D20C5D" w:rsidRPr="00B33C74" w:rsidRDefault="00D20C5D" w:rsidP="004D0664">
            <w:pPr>
              <w:rPr>
                <w:sz w:val="22"/>
                <w:szCs w:val="22"/>
              </w:rPr>
            </w:pPr>
            <w:r w:rsidRPr="00B33C74">
              <w:rPr>
                <w:sz w:val="22"/>
                <w:szCs w:val="22"/>
              </w:rPr>
              <w:t>Pre-tested and structured questionnaire (see Methods)</w:t>
            </w:r>
          </w:p>
        </w:tc>
      </w:tr>
      <w:tr w:rsidR="00D20C5D" w:rsidRPr="00B33C74" w:rsidTr="004C4D17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5"/>
        </w:trPr>
        <w:tc>
          <w:tcPr>
            <w:tcW w:w="1277" w:type="dxa"/>
            <w:vMerge w:val="restart"/>
            <w:tcBorders>
              <w:top w:val="nil"/>
              <w:left w:val="nil"/>
              <w:right w:val="nil"/>
            </w:tcBorders>
          </w:tcPr>
          <w:p w:rsidR="00D20C5D" w:rsidRPr="00B33C74" w:rsidRDefault="00D20C5D" w:rsidP="00D176A7">
            <w:pPr>
              <w:rPr>
                <w:b/>
                <w:sz w:val="22"/>
                <w:szCs w:val="22"/>
              </w:rPr>
            </w:pPr>
            <w:r w:rsidRPr="00B33C74">
              <w:rPr>
                <w:b/>
                <w:sz w:val="22"/>
                <w:szCs w:val="22"/>
              </w:rPr>
              <w:t>Habits</w:t>
            </w:r>
          </w:p>
        </w:tc>
        <w:tc>
          <w:tcPr>
            <w:tcW w:w="232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D20C5D" w:rsidRPr="00B33C74" w:rsidRDefault="00D20C5D" w:rsidP="00D176A7">
            <w:pPr>
              <w:rPr>
                <w:bCs/>
                <w:sz w:val="22"/>
                <w:szCs w:val="22"/>
              </w:rPr>
            </w:pPr>
            <w:r w:rsidRPr="00B33C74">
              <w:rPr>
                <w:bCs/>
                <w:sz w:val="22"/>
                <w:szCs w:val="22"/>
              </w:rPr>
              <w:t>Hand washing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</w:tcPr>
          <w:p w:rsidR="00D20C5D" w:rsidRPr="004A2DDF" w:rsidRDefault="004C4D17" w:rsidP="00D176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D20C5D" w:rsidRPr="00B33C74" w:rsidRDefault="00D20C5D" w:rsidP="00D176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ild with h</w:t>
            </w:r>
            <w:r w:rsidRPr="004A2DDF">
              <w:rPr>
                <w:sz w:val="22"/>
                <w:szCs w:val="22"/>
              </w:rPr>
              <w:t>and washing habit</w:t>
            </w:r>
          </w:p>
        </w:tc>
        <w:tc>
          <w:tcPr>
            <w:tcW w:w="3916" w:type="dxa"/>
            <w:vMerge w:val="restart"/>
            <w:tcBorders>
              <w:top w:val="nil"/>
              <w:left w:val="nil"/>
              <w:right w:val="nil"/>
            </w:tcBorders>
            <w:noWrap/>
          </w:tcPr>
          <w:p w:rsidR="00D20C5D" w:rsidRPr="00B33C74" w:rsidRDefault="004C4D17" w:rsidP="00D176A7">
            <w:pPr>
              <w:rPr>
                <w:sz w:val="22"/>
                <w:szCs w:val="22"/>
              </w:rPr>
            </w:pPr>
            <w:r w:rsidRPr="00B33C74">
              <w:rPr>
                <w:sz w:val="22"/>
                <w:szCs w:val="22"/>
              </w:rPr>
              <w:t>Pre-tested and structured questionnaire (see Methods)</w:t>
            </w:r>
          </w:p>
        </w:tc>
      </w:tr>
      <w:tr w:rsidR="00D20C5D" w:rsidRPr="00B33C74" w:rsidTr="004C4D17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5"/>
        </w:trPr>
        <w:tc>
          <w:tcPr>
            <w:tcW w:w="1277" w:type="dxa"/>
            <w:vMerge/>
            <w:tcBorders>
              <w:left w:val="nil"/>
              <w:right w:val="nil"/>
            </w:tcBorders>
          </w:tcPr>
          <w:p w:rsidR="00D20C5D" w:rsidRPr="00B33C74" w:rsidRDefault="00D20C5D" w:rsidP="00D176A7">
            <w:pPr>
              <w:rPr>
                <w:b/>
                <w:sz w:val="22"/>
                <w:szCs w:val="22"/>
              </w:rPr>
            </w:pPr>
          </w:p>
        </w:tc>
        <w:tc>
          <w:tcPr>
            <w:tcW w:w="232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D20C5D" w:rsidRPr="00B33C74" w:rsidRDefault="00D20C5D" w:rsidP="00D176A7">
            <w:pPr>
              <w:rPr>
                <w:bCs/>
                <w:sz w:val="22"/>
                <w:szCs w:val="22"/>
              </w:rPr>
            </w:pPr>
            <w:r w:rsidRPr="00B33C74">
              <w:rPr>
                <w:bCs/>
                <w:sz w:val="22"/>
                <w:szCs w:val="22"/>
              </w:rPr>
              <w:t>Using sho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</w:tcPr>
          <w:p w:rsidR="00D20C5D" w:rsidRPr="004A2DDF" w:rsidRDefault="004C4D17" w:rsidP="00D176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D20C5D" w:rsidRPr="00B33C74" w:rsidRDefault="00D20C5D" w:rsidP="00D20C5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ild with the h</w:t>
            </w:r>
            <w:r w:rsidRPr="004A2DDF">
              <w:rPr>
                <w:sz w:val="22"/>
                <w:szCs w:val="22"/>
              </w:rPr>
              <w:t xml:space="preserve">abit </w:t>
            </w:r>
            <w:r>
              <w:rPr>
                <w:sz w:val="22"/>
                <w:szCs w:val="22"/>
              </w:rPr>
              <w:t xml:space="preserve">of </w:t>
            </w:r>
            <w:r w:rsidRPr="004A2DDF">
              <w:rPr>
                <w:sz w:val="22"/>
                <w:szCs w:val="22"/>
              </w:rPr>
              <w:t>wear</w:t>
            </w:r>
            <w:r>
              <w:rPr>
                <w:sz w:val="22"/>
                <w:szCs w:val="22"/>
              </w:rPr>
              <w:t>ing</w:t>
            </w:r>
            <w:r w:rsidRPr="004A2DDF">
              <w:rPr>
                <w:sz w:val="22"/>
                <w:szCs w:val="22"/>
              </w:rPr>
              <w:t xml:space="preserve"> shoes</w:t>
            </w:r>
          </w:p>
        </w:tc>
        <w:tc>
          <w:tcPr>
            <w:tcW w:w="3916" w:type="dxa"/>
            <w:vMerge/>
            <w:tcBorders>
              <w:left w:val="nil"/>
              <w:right w:val="nil"/>
            </w:tcBorders>
            <w:noWrap/>
          </w:tcPr>
          <w:p w:rsidR="00D20C5D" w:rsidRPr="00B33C74" w:rsidRDefault="00D20C5D" w:rsidP="00D176A7">
            <w:pPr>
              <w:rPr>
                <w:sz w:val="22"/>
                <w:szCs w:val="22"/>
              </w:rPr>
            </w:pPr>
          </w:p>
        </w:tc>
      </w:tr>
      <w:tr w:rsidR="00D20C5D" w:rsidRPr="00B33C74" w:rsidTr="004C4D17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5"/>
        </w:trPr>
        <w:tc>
          <w:tcPr>
            <w:tcW w:w="127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D20C5D" w:rsidRPr="00B33C74" w:rsidRDefault="00D20C5D" w:rsidP="00D176A7">
            <w:pPr>
              <w:rPr>
                <w:b/>
                <w:sz w:val="22"/>
                <w:szCs w:val="22"/>
              </w:rPr>
            </w:pPr>
          </w:p>
        </w:tc>
        <w:tc>
          <w:tcPr>
            <w:tcW w:w="232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D20C5D" w:rsidRPr="00B33C74" w:rsidRDefault="00D20C5D" w:rsidP="001F159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laying with soil</w:t>
            </w:r>
          </w:p>
        </w:tc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20C5D" w:rsidRPr="004A2DDF" w:rsidRDefault="004C4D17" w:rsidP="00D0142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nary</w:t>
            </w:r>
          </w:p>
        </w:tc>
        <w:tc>
          <w:tcPr>
            <w:tcW w:w="533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D20C5D" w:rsidRPr="00B33C74" w:rsidRDefault="00D20C5D" w:rsidP="004C4D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ild with the </w:t>
            </w:r>
            <w:r w:rsidR="004C4D17">
              <w:rPr>
                <w:sz w:val="22"/>
                <w:szCs w:val="22"/>
              </w:rPr>
              <w:t>habit of playing</w:t>
            </w:r>
            <w:r>
              <w:rPr>
                <w:sz w:val="22"/>
                <w:szCs w:val="22"/>
              </w:rPr>
              <w:t xml:space="preserve"> with soil</w:t>
            </w:r>
          </w:p>
        </w:tc>
        <w:tc>
          <w:tcPr>
            <w:tcW w:w="3916" w:type="dxa"/>
            <w:vMerge/>
            <w:tcBorders>
              <w:left w:val="nil"/>
              <w:bottom w:val="single" w:sz="4" w:space="0" w:color="auto"/>
              <w:right w:val="nil"/>
            </w:tcBorders>
            <w:noWrap/>
          </w:tcPr>
          <w:p w:rsidR="00D20C5D" w:rsidRPr="00B33C74" w:rsidRDefault="00D20C5D" w:rsidP="00D176A7">
            <w:pPr>
              <w:rPr>
                <w:sz w:val="22"/>
                <w:szCs w:val="22"/>
              </w:rPr>
            </w:pPr>
          </w:p>
        </w:tc>
      </w:tr>
    </w:tbl>
    <w:p w:rsidR="009C12EF" w:rsidRPr="00B33C74" w:rsidRDefault="009C12EF" w:rsidP="00746874">
      <w:pPr>
        <w:rPr>
          <w:sz w:val="22"/>
        </w:rPr>
      </w:pPr>
      <w:bookmarkStart w:id="0" w:name="_GoBack"/>
      <w:bookmarkEnd w:id="0"/>
    </w:p>
    <w:sectPr w:rsidR="009C12EF" w:rsidRPr="00B33C74" w:rsidSect="00746874">
      <w:footerReference w:type="default" r:id="rId9"/>
      <w:pgSz w:w="16839" w:h="11907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D25" w:rsidRDefault="00C87D25" w:rsidP="00C3770E">
      <w:r>
        <w:separator/>
      </w:r>
    </w:p>
  </w:endnote>
  <w:endnote w:type="continuationSeparator" w:id="0">
    <w:p w:rsidR="00C87D25" w:rsidRDefault="00C87D25" w:rsidP="00C377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989211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73921" w:rsidRDefault="002739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87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73921" w:rsidRDefault="002739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D25" w:rsidRDefault="00C87D25" w:rsidP="00C3770E">
      <w:r>
        <w:separator/>
      </w:r>
    </w:p>
  </w:footnote>
  <w:footnote w:type="continuationSeparator" w:id="0">
    <w:p w:rsidR="00C87D25" w:rsidRDefault="00C87D25" w:rsidP="00C37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2A4C3F"/>
    <w:multiLevelType w:val="hybridMultilevel"/>
    <w:tmpl w:val="99B0867E"/>
    <w:lvl w:ilvl="0" w:tplc="D9F4EC72">
      <w:start w:val="1"/>
      <w:numFmt w:val="bullet"/>
      <w:pStyle w:val="Heading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0E61F5"/>
    <w:multiLevelType w:val="multilevel"/>
    <w:tmpl w:val="212AC960"/>
    <w:lvl w:ilvl="0">
      <w:start w:val="1"/>
      <w:numFmt w:val="upperRoman"/>
      <w:pStyle w:val="Heading5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LI0NDQ0MjU3NzFW0lEKTi0uzszPAykwrgUAypPFz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PNT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/ENLayout&gt;"/>
    <w:docVar w:name="EN.Libraries" w:val="&lt;Libraries&gt;&lt;item db-id=&quot;9d55dxx5otde04e9waf5es535dva09ds9dx9&quot;&gt;Carlitos&lt;record-ids&gt;&lt;item&gt;18811&lt;/item&gt;&lt;/record-ids&gt;&lt;/item&gt;&lt;/Libraries&gt;"/>
  </w:docVars>
  <w:rsids>
    <w:rsidRoot w:val="00634CC2"/>
    <w:rsid w:val="00000B19"/>
    <w:rsid w:val="00007DBC"/>
    <w:rsid w:val="000200BC"/>
    <w:rsid w:val="0002039A"/>
    <w:rsid w:val="00020CE5"/>
    <w:rsid w:val="00020FAF"/>
    <w:rsid w:val="000264C9"/>
    <w:rsid w:val="00027C9E"/>
    <w:rsid w:val="00032D1B"/>
    <w:rsid w:val="00041A97"/>
    <w:rsid w:val="00043923"/>
    <w:rsid w:val="00075BDA"/>
    <w:rsid w:val="00077702"/>
    <w:rsid w:val="00087115"/>
    <w:rsid w:val="00093347"/>
    <w:rsid w:val="000962BF"/>
    <w:rsid w:val="000A440D"/>
    <w:rsid w:val="000B43C8"/>
    <w:rsid w:val="000B69AE"/>
    <w:rsid w:val="000C26C1"/>
    <w:rsid w:val="000C3162"/>
    <w:rsid w:val="000C761E"/>
    <w:rsid w:val="000D3EBD"/>
    <w:rsid w:val="000E1332"/>
    <w:rsid w:val="000E36BC"/>
    <w:rsid w:val="000F366A"/>
    <w:rsid w:val="000F70DA"/>
    <w:rsid w:val="001016D0"/>
    <w:rsid w:val="001060B2"/>
    <w:rsid w:val="00110E2A"/>
    <w:rsid w:val="001128E7"/>
    <w:rsid w:val="001154F8"/>
    <w:rsid w:val="00120052"/>
    <w:rsid w:val="00124AC7"/>
    <w:rsid w:val="00124C3F"/>
    <w:rsid w:val="00126FC9"/>
    <w:rsid w:val="001311EE"/>
    <w:rsid w:val="00132C42"/>
    <w:rsid w:val="00151055"/>
    <w:rsid w:val="001528E5"/>
    <w:rsid w:val="00157FAF"/>
    <w:rsid w:val="00161515"/>
    <w:rsid w:val="00161D51"/>
    <w:rsid w:val="001623DE"/>
    <w:rsid w:val="00170B20"/>
    <w:rsid w:val="00170B9F"/>
    <w:rsid w:val="0017458D"/>
    <w:rsid w:val="00183C50"/>
    <w:rsid w:val="00196CF0"/>
    <w:rsid w:val="001A09FD"/>
    <w:rsid w:val="001A116B"/>
    <w:rsid w:val="001C111A"/>
    <w:rsid w:val="001C2001"/>
    <w:rsid w:val="001C240F"/>
    <w:rsid w:val="001C3B07"/>
    <w:rsid w:val="001D086A"/>
    <w:rsid w:val="001D1054"/>
    <w:rsid w:val="001E75EC"/>
    <w:rsid w:val="001F1599"/>
    <w:rsid w:val="001F2491"/>
    <w:rsid w:val="001F3315"/>
    <w:rsid w:val="00204735"/>
    <w:rsid w:val="00207512"/>
    <w:rsid w:val="0021491C"/>
    <w:rsid w:val="00217ADF"/>
    <w:rsid w:val="00222F29"/>
    <w:rsid w:val="0022477E"/>
    <w:rsid w:val="002369E0"/>
    <w:rsid w:val="0023735E"/>
    <w:rsid w:val="00243873"/>
    <w:rsid w:val="002543CC"/>
    <w:rsid w:val="00262C8B"/>
    <w:rsid w:val="0026530D"/>
    <w:rsid w:val="00265312"/>
    <w:rsid w:val="00272C5F"/>
    <w:rsid w:val="00273921"/>
    <w:rsid w:val="00276CE8"/>
    <w:rsid w:val="002874AC"/>
    <w:rsid w:val="002A2F7A"/>
    <w:rsid w:val="002A646E"/>
    <w:rsid w:val="002B6602"/>
    <w:rsid w:val="002C106D"/>
    <w:rsid w:val="002D7D17"/>
    <w:rsid w:val="002E47FE"/>
    <w:rsid w:val="002E4FF0"/>
    <w:rsid w:val="002F726B"/>
    <w:rsid w:val="0030544F"/>
    <w:rsid w:val="00305A9B"/>
    <w:rsid w:val="0031029E"/>
    <w:rsid w:val="0031041A"/>
    <w:rsid w:val="00312E2E"/>
    <w:rsid w:val="003165B7"/>
    <w:rsid w:val="003228D4"/>
    <w:rsid w:val="0032294A"/>
    <w:rsid w:val="00322C40"/>
    <w:rsid w:val="00323E5C"/>
    <w:rsid w:val="0033121D"/>
    <w:rsid w:val="00334B9E"/>
    <w:rsid w:val="00337903"/>
    <w:rsid w:val="00341430"/>
    <w:rsid w:val="00361D38"/>
    <w:rsid w:val="003628F6"/>
    <w:rsid w:val="00367EBB"/>
    <w:rsid w:val="0037288F"/>
    <w:rsid w:val="00374424"/>
    <w:rsid w:val="00376D05"/>
    <w:rsid w:val="00380F95"/>
    <w:rsid w:val="00382D58"/>
    <w:rsid w:val="003B2231"/>
    <w:rsid w:val="003D5628"/>
    <w:rsid w:val="003E309C"/>
    <w:rsid w:val="003E5547"/>
    <w:rsid w:val="003F4C8F"/>
    <w:rsid w:val="004023C1"/>
    <w:rsid w:val="00402441"/>
    <w:rsid w:val="0040360A"/>
    <w:rsid w:val="004048FD"/>
    <w:rsid w:val="00406791"/>
    <w:rsid w:val="00414CB9"/>
    <w:rsid w:val="00414EBF"/>
    <w:rsid w:val="00423FAE"/>
    <w:rsid w:val="004372DD"/>
    <w:rsid w:val="00450147"/>
    <w:rsid w:val="00450AA8"/>
    <w:rsid w:val="00450F40"/>
    <w:rsid w:val="00450F48"/>
    <w:rsid w:val="00461051"/>
    <w:rsid w:val="00462858"/>
    <w:rsid w:val="00472AD3"/>
    <w:rsid w:val="00473664"/>
    <w:rsid w:val="004870BC"/>
    <w:rsid w:val="0049015B"/>
    <w:rsid w:val="00491297"/>
    <w:rsid w:val="00497F41"/>
    <w:rsid w:val="004A2DDF"/>
    <w:rsid w:val="004A4741"/>
    <w:rsid w:val="004B5DE5"/>
    <w:rsid w:val="004C164C"/>
    <w:rsid w:val="004C4D17"/>
    <w:rsid w:val="004C6416"/>
    <w:rsid w:val="004D0664"/>
    <w:rsid w:val="004D0DFF"/>
    <w:rsid w:val="004D16C6"/>
    <w:rsid w:val="004D22BE"/>
    <w:rsid w:val="004D267B"/>
    <w:rsid w:val="004D3D06"/>
    <w:rsid w:val="004E0EFA"/>
    <w:rsid w:val="004E6EAC"/>
    <w:rsid w:val="004F0E35"/>
    <w:rsid w:val="004F45E5"/>
    <w:rsid w:val="004F5B38"/>
    <w:rsid w:val="004F6EDC"/>
    <w:rsid w:val="0051206B"/>
    <w:rsid w:val="00512A40"/>
    <w:rsid w:val="005146C6"/>
    <w:rsid w:val="00514ADE"/>
    <w:rsid w:val="005160A4"/>
    <w:rsid w:val="00533A66"/>
    <w:rsid w:val="005443AA"/>
    <w:rsid w:val="005444A8"/>
    <w:rsid w:val="00544D2B"/>
    <w:rsid w:val="00550BA0"/>
    <w:rsid w:val="00555D2A"/>
    <w:rsid w:val="0055680B"/>
    <w:rsid w:val="005708B7"/>
    <w:rsid w:val="005735E9"/>
    <w:rsid w:val="00573F71"/>
    <w:rsid w:val="005A0B41"/>
    <w:rsid w:val="005A4FBF"/>
    <w:rsid w:val="005A7CA8"/>
    <w:rsid w:val="005B2965"/>
    <w:rsid w:val="005B4D38"/>
    <w:rsid w:val="005B514E"/>
    <w:rsid w:val="005C56AC"/>
    <w:rsid w:val="005C608F"/>
    <w:rsid w:val="005D0200"/>
    <w:rsid w:val="005D2C94"/>
    <w:rsid w:val="005D62D2"/>
    <w:rsid w:val="005E20B5"/>
    <w:rsid w:val="00600913"/>
    <w:rsid w:val="00600AB5"/>
    <w:rsid w:val="0060630E"/>
    <w:rsid w:val="006065AE"/>
    <w:rsid w:val="0060677C"/>
    <w:rsid w:val="00612148"/>
    <w:rsid w:val="00634CC2"/>
    <w:rsid w:val="00635590"/>
    <w:rsid w:val="00635954"/>
    <w:rsid w:val="00655054"/>
    <w:rsid w:val="00656947"/>
    <w:rsid w:val="00660FEB"/>
    <w:rsid w:val="00663221"/>
    <w:rsid w:val="0068007F"/>
    <w:rsid w:val="00680C3E"/>
    <w:rsid w:val="00685E01"/>
    <w:rsid w:val="00686529"/>
    <w:rsid w:val="00694C88"/>
    <w:rsid w:val="006A40D1"/>
    <w:rsid w:val="006A651A"/>
    <w:rsid w:val="006B374C"/>
    <w:rsid w:val="006C0606"/>
    <w:rsid w:val="006C062F"/>
    <w:rsid w:val="006C1FDD"/>
    <w:rsid w:val="006D1FBD"/>
    <w:rsid w:val="006D4026"/>
    <w:rsid w:val="006E28DC"/>
    <w:rsid w:val="006E2B19"/>
    <w:rsid w:val="006F0966"/>
    <w:rsid w:val="007110D9"/>
    <w:rsid w:val="00714F78"/>
    <w:rsid w:val="007151F4"/>
    <w:rsid w:val="007213D6"/>
    <w:rsid w:val="0072727A"/>
    <w:rsid w:val="00730A66"/>
    <w:rsid w:val="00736AA0"/>
    <w:rsid w:val="00737C3B"/>
    <w:rsid w:val="0074005A"/>
    <w:rsid w:val="00746874"/>
    <w:rsid w:val="007506EF"/>
    <w:rsid w:val="00752578"/>
    <w:rsid w:val="00755AAE"/>
    <w:rsid w:val="00767878"/>
    <w:rsid w:val="00771A53"/>
    <w:rsid w:val="00774738"/>
    <w:rsid w:val="00776A8D"/>
    <w:rsid w:val="007935A4"/>
    <w:rsid w:val="007965B8"/>
    <w:rsid w:val="007967F8"/>
    <w:rsid w:val="007B284B"/>
    <w:rsid w:val="007C1EBF"/>
    <w:rsid w:val="007C6029"/>
    <w:rsid w:val="007D064B"/>
    <w:rsid w:val="007D4186"/>
    <w:rsid w:val="007F3555"/>
    <w:rsid w:val="007F7510"/>
    <w:rsid w:val="0080081D"/>
    <w:rsid w:val="00801D23"/>
    <w:rsid w:val="00805394"/>
    <w:rsid w:val="00807215"/>
    <w:rsid w:val="008216FD"/>
    <w:rsid w:val="00822156"/>
    <w:rsid w:val="008316F3"/>
    <w:rsid w:val="00837538"/>
    <w:rsid w:val="0085185A"/>
    <w:rsid w:val="0085671A"/>
    <w:rsid w:val="0085750B"/>
    <w:rsid w:val="00865C32"/>
    <w:rsid w:val="00866D3E"/>
    <w:rsid w:val="00876347"/>
    <w:rsid w:val="008776F6"/>
    <w:rsid w:val="00887E63"/>
    <w:rsid w:val="008A27CE"/>
    <w:rsid w:val="008B165E"/>
    <w:rsid w:val="008B7FE3"/>
    <w:rsid w:val="008C499A"/>
    <w:rsid w:val="008C7A44"/>
    <w:rsid w:val="008D65CC"/>
    <w:rsid w:val="008E1D77"/>
    <w:rsid w:val="008E214A"/>
    <w:rsid w:val="008F1D74"/>
    <w:rsid w:val="00905ECE"/>
    <w:rsid w:val="00915F62"/>
    <w:rsid w:val="00924F74"/>
    <w:rsid w:val="009252C8"/>
    <w:rsid w:val="009325CB"/>
    <w:rsid w:val="009447A5"/>
    <w:rsid w:val="00953BCC"/>
    <w:rsid w:val="00970964"/>
    <w:rsid w:val="009712EC"/>
    <w:rsid w:val="009725E5"/>
    <w:rsid w:val="00980E35"/>
    <w:rsid w:val="00981D77"/>
    <w:rsid w:val="009825A1"/>
    <w:rsid w:val="00983770"/>
    <w:rsid w:val="00985545"/>
    <w:rsid w:val="00996C74"/>
    <w:rsid w:val="0099757C"/>
    <w:rsid w:val="009A19AA"/>
    <w:rsid w:val="009A73B2"/>
    <w:rsid w:val="009A7847"/>
    <w:rsid w:val="009B653A"/>
    <w:rsid w:val="009C12EF"/>
    <w:rsid w:val="009C6465"/>
    <w:rsid w:val="009D2A9A"/>
    <w:rsid w:val="009D7127"/>
    <w:rsid w:val="009E5070"/>
    <w:rsid w:val="009E704C"/>
    <w:rsid w:val="009F1910"/>
    <w:rsid w:val="00A02DDD"/>
    <w:rsid w:val="00A05982"/>
    <w:rsid w:val="00A05A6B"/>
    <w:rsid w:val="00A1188F"/>
    <w:rsid w:val="00A12440"/>
    <w:rsid w:val="00A15969"/>
    <w:rsid w:val="00A210C5"/>
    <w:rsid w:val="00A21D3F"/>
    <w:rsid w:val="00A24866"/>
    <w:rsid w:val="00A25277"/>
    <w:rsid w:val="00A336E7"/>
    <w:rsid w:val="00A37F43"/>
    <w:rsid w:val="00A45388"/>
    <w:rsid w:val="00A56004"/>
    <w:rsid w:val="00A656DE"/>
    <w:rsid w:val="00A73147"/>
    <w:rsid w:val="00A75E30"/>
    <w:rsid w:val="00A81B23"/>
    <w:rsid w:val="00A81EA0"/>
    <w:rsid w:val="00A87BFB"/>
    <w:rsid w:val="00A968A0"/>
    <w:rsid w:val="00AA31A2"/>
    <w:rsid w:val="00AB1F0C"/>
    <w:rsid w:val="00AB3F4C"/>
    <w:rsid w:val="00AB69D2"/>
    <w:rsid w:val="00AC7C83"/>
    <w:rsid w:val="00AD71CF"/>
    <w:rsid w:val="00AE10FE"/>
    <w:rsid w:val="00AF240B"/>
    <w:rsid w:val="00AF5CFF"/>
    <w:rsid w:val="00B11A46"/>
    <w:rsid w:val="00B11FE3"/>
    <w:rsid w:val="00B24356"/>
    <w:rsid w:val="00B24BAA"/>
    <w:rsid w:val="00B26ACC"/>
    <w:rsid w:val="00B30EBB"/>
    <w:rsid w:val="00B31D32"/>
    <w:rsid w:val="00B33C74"/>
    <w:rsid w:val="00B3711D"/>
    <w:rsid w:val="00B40223"/>
    <w:rsid w:val="00B439BC"/>
    <w:rsid w:val="00B4623E"/>
    <w:rsid w:val="00B6048B"/>
    <w:rsid w:val="00B652B7"/>
    <w:rsid w:val="00B675B4"/>
    <w:rsid w:val="00B75D8A"/>
    <w:rsid w:val="00B76710"/>
    <w:rsid w:val="00B77525"/>
    <w:rsid w:val="00B848D2"/>
    <w:rsid w:val="00B850E0"/>
    <w:rsid w:val="00B9447D"/>
    <w:rsid w:val="00BA3652"/>
    <w:rsid w:val="00BA64A6"/>
    <w:rsid w:val="00BB55EB"/>
    <w:rsid w:val="00BB71AD"/>
    <w:rsid w:val="00BC2192"/>
    <w:rsid w:val="00BC4A21"/>
    <w:rsid w:val="00BD2A0E"/>
    <w:rsid w:val="00BD684E"/>
    <w:rsid w:val="00BD7FA6"/>
    <w:rsid w:val="00BF6334"/>
    <w:rsid w:val="00BF636A"/>
    <w:rsid w:val="00BF6FFE"/>
    <w:rsid w:val="00C031E2"/>
    <w:rsid w:val="00C1080E"/>
    <w:rsid w:val="00C138D9"/>
    <w:rsid w:val="00C142F8"/>
    <w:rsid w:val="00C30A50"/>
    <w:rsid w:val="00C3770E"/>
    <w:rsid w:val="00C40BDB"/>
    <w:rsid w:val="00C43DAD"/>
    <w:rsid w:val="00C46890"/>
    <w:rsid w:val="00C50F6F"/>
    <w:rsid w:val="00C51F8A"/>
    <w:rsid w:val="00C5509A"/>
    <w:rsid w:val="00C62F12"/>
    <w:rsid w:val="00C63C03"/>
    <w:rsid w:val="00C65E96"/>
    <w:rsid w:val="00C7397E"/>
    <w:rsid w:val="00C81688"/>
    <w:rsid w:val="00C81822"/>
    <w:rsid w:val="00C827D1"/>
    <w:rsid w:val="00C87D25"/>
    <w:rsid w:val="00C87E09"/>
    <w:rsid w:val="00C97C41"/>
    <w:rsid w:val="00CC27D9"/>
    <w:rsid w:val="00CD4144"/>
    <w:rsid w:val="00CD5739"/>
    <w:rsid w:val="00CE5008"/>
    <w:rsid w:val="00CF17A6"/>
    <w:rsid w:val="00CF1E55"/>
    <w:rsid w:val="00CF2B5B"/>
    <w:rsid w:val="00D0142C"/>
    <w:rsid w:val="00D07D78"/>
    <w:rsid w:val="00D176A7"/>
    <w:rsid w:val="00D20C5D"/>
    <w:rsid w:val="00D2106B"/>
    <w:rsid w:val="00D232D8"/>
    <w:rsid w:val="00D27695"/>
    <w:rsid w:val="00D35681"/>
    <w:rsid w:val="00D37CE8"/>
    <w:rsid w:val="00D42988"/>
    <w:rsid w:val="00D47282"/>
    <w:rsid w:val="00D475B4"/>
    <w:rsid w:val="00D51B9B"/>
    <w:rsid w:val="00D5283E"/>
    <w:rsid w:val="00D551BD"/>
    <w:rsid w:val="00D57800"/>
    <w:rsid w:val="00D60E7A"/>
    <w:rsid w:val="00D64208"/>
    <w:rsid w:val="00D65C6D"/>
    <w:rsid w:val="00D65CAF"/>
    <w:rsid w:val="00D670A3"/>
    <w:rsid w:val="00D81F47"/>
    <w:rsid w:val="00D92E68"/>
    <w:rsid w:val="00D94B0D"/>
    <w:rsid w:val="00D975FD"/>
    <w:rsid w:val="00DA108C"/>
    <w:rsid w:val="00DA51EB"/>
    <w:rsid w:val="00DA7300"/>
    <w:rsid w:val="00DA7771"/>
    <w:rsid w:val="00DB5AF8"/>
    <w:rsid w:val="00DD6BBF"/>
    <w:rsid w:val="00DE2D44"/>
    <w:rsid w:val="00DE4650"/>
    <w:rsid w:val="00DE5854"/>
    <w:rsid w:val="00DF04E8"/>
    <w:rsid w:val="00DF40E4"/>
    <w:rsid w:val="00DF444A"/>
    <w:rsid w:val="00E017AE"/>
    <w:rsid w:val="00E03D92"/>
    <w:rsid w:val="00E213BD"/>
    <w:rsid w:val="00E2156E"/>
    <w:rsid w:val="00E308A2"/>
    <w:rsid w:val="00E31EC4"/>
    <w:rsid w:val="00E3550D"/>
    <w:rsid w:val="00E5063E"/>
    <w:rsid w:val="00E547C4"/>
    <w:rsid w:val="00E662C3"/>
    <w:rsid w:val="00E6665C"/>
    <w:rsid w:val="00E67A57"/>
    <w:rsid w:val="00E73A57"/>
    <w:rsid w:val="00E832A6"/>
    <w:rsid w:val="00E940DF"/>
    <w:rsid w:val="00E944A3"/>
    <w:rsid w:val="00E94D74"/>
    <w:rsid w:val="00E94F45"/>
    <w:rsid w:val="00E952CD"/>
    <w:rsid w:val="00E9727D"/>
    <w:rsid w:val="00EA2CA6"/>
    <w:rsid w:val="00EA2CE9"/>
    <w:rsid w:val="00EA3749"/>
    <w:rsid w:val="00EA7074"/>
    <w:rsid w:val="00EB5999"/>
    <w:rsid w:val="00EC2773"/>
    <w:rsid w:val="00ED0D28"/>
    <w:rsid w:val="00ED611E"/>
    <w:rsid w:val="00EF3B57"/>
    <w:rsid w:val="00EF5334"/>
    <w:rsid w:val="00EF6B6B"/>
    <w:rsid w:val="00F02C8D"/>
    <w:rsid w:val="00F037F6"/>
    <w:rsid w:val="00F03C25"/>
    <w:rsid w:val="00F16484"/>
    <w:rsid w:val="00F16C11"/>
    <w:rsid w:val="00F17F7B"/>
    <w:rsid w:val="00F20014"/>
    <w:rsid w:val="00F25400"/>
    <w:rsid w:val="00F329AA"/>
    <w:rsid w:val="00F3786B"/>
    <w:rsid w:val="00F37CCD"/>
    <w:rsid w:val="00F418DD"/>
    <w:rsid w:val="00F5454F"/>
    <w:rsid w:val="00F62332"/>
    <w:rsid w:val="00F6481D"/>
    <w:rsid w:val="00F64BA1"/>
    <w:rsid w:val="00F71AEB"/>
    <w:rsid w:val="00F80B80"/>
    <w:rsid w:val="00F82356"/>
    <w:rsid w:val="00F87480"/>
    <w:rsid w:val="00F9350F"/>
    <w:rsid w:val="00F939A3"/>
    <w:rsid w:val="00F949F0"/>
    <w:rsid w:val="00F9717F"/>
    <w:rsid w:val="00FA6878"/>
    <w:rsid w:val="00FC6EBC"/>
    <w:rsid w:val="00FD2DC2"/>
    <w:rsid w:val="00FD5D81"/>
    <w:rsid w:val="00FF1494"/>
    <w:rsid w:val="00FF54BD"/>
    <w:rsid w:val="00FF6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4741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4741"/>
    <w:pPr>
      <w:keepNext/>
      <w:jc w:val="center"/>
      <w:outlineLvl w:val="0"/>
    </w:pPr>
    <w:rPr>
      <w:rFonts w:eastAsiaTheme="majorEastAsia" w:cstheme="majorBidi"/>
      <w:b/>
      <w:sz w:val="32"/>
    </w:rPr>
  </w:style>
  <w:style w:type="paragraph" w:styleId="Heading2">
    <w:name w:val="heading 2"/>
    <w:basedOn w:val="Normal"/>
    <w:next w:val="Normal"/>
    <w:link w:val="Heading2Char"/>
    <w:qFormat/>
    <w:rsid w:val="004A4741"/>
    <w:pPr>
      <w:keepNext/>
      <w:jc w:val="center"/>
      <w:outlineLvl w:val="1"/>
    </w:pPr>
    <w:rPr>
      <w:rFonts w:eastAsiaTheme="majorEastAsia" w:cstheme="majorBidi"/>
      <w:b/>
      <w:sz w:val="28"/>
      <w:u w:val="single"/>
    </w:rPr>
  </w:style>
  <w:style w:type="paragraph" w:styleId="Heading3">
    <w:name w:val="heading 3"/>
    <w:basedOn w:val="Normal"/>
    <w:next w:val="Normal"/>
    <w:link w:val="Heading3Char"/>
    <w:qFormat/>
    <w:rsid w:val="004A4741"/>
    <w:pPr>
      <w:keepNext/>
      <w:outlineLvl w:val="2"/>
    </w:pPr>
    <w:rPr>
      <w:rFonts w:eastAsiaTheme="majorEastAsia" w:cstheme="majorBidi"/>
      <w:b/>
      <w:i/>
    </w:rPr>
  </w:style>
  <w:style w:type="paragraph" w:styleId="Heading4">
    <w:name w:val="heading 4"/>
    <w:basedOn w:val="Normal"/>
    <w:next w:val="Normal"/>
    <w:link w:val="Heading4Char"/>
    <w:qFormat/>
    <w:rsid w:val="004A4741"/>
    <w:pPr>
      <w:keepNext/>
      <w:numPr>
        <w:numId w:val="1"/>
      </w:numPr>
      <w:outlineLvl w:val="3"/>
    </w:pPr>
    <w:rPr>
      <w:rFonts w:eastAsiaTheme="majorEastAsia" w:cstheme="majorBidi"/>
      <w:b/>
    </w:rPr>
  </w:style>
  <w:style w:type="paragraph" w:styleId="Heading5">
    <w:name w:val="heading 5"/>
    <w:basedOn w:val="Normal"/>
    <w:next w:val="Normal"/>
    <w:link w:val="Heading5Char"/>
    <w:qFormat/>
    <w:rsid w:val="004A4741"/>
    <w:pPr>
      <w:keepNext/>
      <w:numPr>
        <w:numId w:val="2"/>
      </w:numPr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qFormat/>
    <w:rsid w:val="004A4741"/>
    <w:pPr>
      <w:keepNext/>
      <w:tabs>
        <w:tab w:val="left" w:pos="-1440"/>
      </w:tabs>
      <w:ind w:left="720"/>
      <w:outlineLvl w:val="5"/>
    </w:pPr>
    <w:rPr>
      <w:rFonts w:ascii="Comic Sans MS" w:eastAsiaTheme="majorEastAsia" w:hAnsi="Comic Sans MS" w:cstheme="majorBidi"/>
      <w:b/>
      <w:bCs/>
    </w:rPr>
  </w:style>
  <w:style w:type="paragraph" w:styleId="Heading7">
    <w:name w:val="heading 7"/>
    <w:basedOn w:val="Normal"/>
    <w:next w:val="Normal"/>
    <w:link w:val="Heading7Char"/>
    <w:qFormat/>
    <w:rsid w:val="004A4741"/>
    <w:pPr>
      <w:keepNext/>
      <w:tabs>
        <w:tab w:val="left" w:pos="-1440"/>
      </w:tabs>
      <w:ind w:left="360"/>
      <w:jc w:val="center"/>
      <w:outlineLvl w:val="6"/>
    </w:pPr>
    <w:rPr>
      <w:rFonts w:eastAsiaTheme="majorEastAsia" w:cstheme="majorBidi"/>
      <w:b/>
      <w:bCs/>
    </w:rPr>
  </w:style>
  <w:style w:type="paragraph" w:styleId="Heading8">
    <w:name w:val="heading 8"/>
    <w:basedOn w:val="Normal"/>
    <w:next w:val="Normal"/>
    <w:link w:val="Heading8Char"/>
    <w:qFormat/>
    <w:rsid w:val="004A4741"/>
    <w:pPr>
      <w:keepNext/>
      <w:widowControl/>
      <w:jc w:val="center"/>
      <w:outlineLvl w:val="7"/>
    </w:pPr>
    <w:rPr>
      <w:rFonts w:ascii="Comic Sans MS" w:eastAsiaTheme="majorEastAsia" w:hAnsi="Comic Sans MS" w:cstheme="majorBidi"/>
      <w:sz w:val="28"/>
    </w:rPr>
  </w:style>
  <w:style w:type="paragraph" w:styleId="Heading9">
    <w:name w:val="heading 9"/>
    <w:basedOn w:val="Normal"/>
    <w:next w:val="Normal"/>
    <w:link w:val="Heading9Char"/>
    <w:unhideWhenUsed/>
    <w:qFormat/>
    <w:rsid w:val="004A4741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32A6"/>
    <w:rPr>
      <w:rFonts w:eastAsiaTheme="majorEastAsia" w:cstheme="majorBidi"/>
      <w:b/>
      <w:snapToGrid w:val="0"/>
      <w:sz w:val="32"/>
    </w:rPr>
  </w:style>
  <w:style w:type="character" w:customStyle="1" w:styleId="Heading2Char">
    <w:name w:val="Heading 2 Char"/>
    <w:basedOn w:val="DefaultParagraphFont"/>
    <w:link w:val="Heading2"/>
    <w:rsid w:val="00E832A6"/>
    <w:rPr>
      <w:rFonts w:eastAsiaTheme="majorEastAsia" w:cstheme="majorBidi"/>
      <w:b/>
      <w:snapToGrid w:val="0"/>
      <w:sz w:val="28"/>
      <w:u w:val="single"/>
    </w:rPr>
  </w:style>
  <w:style w:type="character" w:customStyle="1" w:styleId="Heading3Char">
    <w:name w:val="Heading 3 Char"/>
    <w:basedOn w:val="DefaultParagraphFont"/>
    <w:link w:val="Heading3"/>
    <w:rsid w:val="00E832A6"/>
    <w:rPr>
      <w:rFonts w:eastAsiaTheme="majorEastAsia" w:cstheme="majorBidi"/>
      <w:b/>
      <w:i/>
      <w:snapToGrid w:val="0"/>
      <w:sz w:val="24"/>
    </w:rPr>
  </w:style>
  <w:style w:type="character" w:customStyle="1" w:styleId="Heading4Char">
    <w:name w:val="Heading 4 Char"/>
    <w:basedOn w:val="DefaultParagraphFont"/>
    <w:link w:val="Heading4"/>
    <w:rsid w:val="00E832A6"/>
    <w:rPr>
      <w:rFonts w:eastAsiaTheme="majorEastAsia" w:cstheme="majorBidi"/>
      <w:b/>
      <w:snapToGrid w:val="0"/>
      <w:sz w:val="24"/>
    </w:rPr>
  </w:style>
  <w:style w:type="character" w:customStyle="1" w:styleId="Heading5Char">
    <w:name w:val="Heading 5 Char"/>
    <w:basedOn w:val="DefaultParagraphFont"/>
    <w:link w:val="Heading5"/>
    <w:rsid w:val="00E832A6"/>
    <w:rPr>
      <w:rFonts w:eastAsiaTheme="majorEastAsia" w:cstheme="majorBidi"/>
      <w:b/>
      <w:snapToGrid w:val="0"/>
      <w:sz w:val="24"/>
    </w:rPr>
  </w:style>
  <w:style w:type="character" w:customStyle="1" w:styleId="Heading6Char">
    <w:name w:val="Heading 6 Char"/>
    <w:basedOn w:val="DefaultParagraphFont"/>
    <w:link w:val="Heading6"/>
    <w:rsid w:val="00E832A6"/>
    <w:rPr>
      <w:rFonts w:ascii="Comic Sans MS" w:eastAsiaTheme="majorEastAsia" w:hAnsi="Comic Sans MS" w:cstheme="majorBidi"/>
      <w:b/>
      <w:bCs/>
      <w:snapToGrid w:val="0"/>
      <w:sz w:val="24"/>
    </w:rPr>
  </w:style>
  <w:style w:type="character" w:customStyle="1" w:styleId="Heading7Char">
    <w:name w:val="Heading 7 Char"/>
    <w:basedOn w:val="DefaultParagraphFont"/>
    <w:link w:val="Heading7"/>
    <w:rsid w:val="00E832A6"/>
    <w:rPr>
      <w:rFonts w:eastAsiaTheme="majorEastAsia" w:cstheme="majorBidi"/>
      <w:b/>
      <w:bCs/>
      <w:snapToGrid w:val="0"/>
      <w:sz w:val="24"/>
    </w:rPr>
  </w:style>
  <w:style w:type="character" w:customStyle="1" w:styleId="Heading8Char">
    <w:name w:val="Heading 8 Char"/>
    <w:basedOn w:val="DefaultParagraphFont"/>
    <w:link w:val="Heading8"/>
    <w:rsid w:val="00E832A6"/>
    <w:rPr>
      <w:rFonts w:ascii="Comic Sans MS" w:eastAsiaTheme="majorEastAsia" w:hAnsi="Comic Sans MS" w:cstheme="majorBidi"/>
      <w:snapToGrid w:val="0"/>
      <w:sz w:val="28"/>
    </w:rPr>
  </w:style>
  <w:style w:type="character" w:customStyle="1" w:styleId="Heading9Char">
    <w:name w:val="Heading 9 Char"/>
    <w:basedOn w:val="DefaultParagraphFont"/>
    <w:link w:val="Heading9"/>
    <w:rsid w:val="00E832A6"/>
    <w:rPr>
      <w:rFonts w:asciiTheme="majorHAnsi" w:eastAsiaTheme="majorEastAsia" w:hAnsiTheme="majorHAnsi" w:cstheme="majorBidi"/>
      <w:snapToGrid w:val="0"/>
      <w:sz w:val="22"/>
      <w:szCs w:val="22"/>
    </w:rPr>
  </w:style>
  <w:style w:type="paragraph" w:styleId="Caption">
    <w:name w:val="caption"/>
    <w:basedOn w:val="Normal"/>
    <w:next w:val="Normal"/>
    <w:semiHidden/>
    <w:unhideWhenUsed/>
    <w:qFormat/>
    <w:rsid w:val="00E832A6"/>
    <w:pPr>
      <w:spacing w:after="200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link w:val="TitleChar"/>
    <w:qFormat/>
    <w:rsid w:val="004A4741"/>
    <w:pPr>
      <w:jc w:val="center"/>
    </w:pPr>
    <w:rPr>
      <w:rFonts w:eastAsiaTheme="majorEastAsia" w:cstheme="majorBidi"/>
      <w:b/>
      <w:sz w:val="32"/>
      <w:u w:val="single"/>
    </w:rPr>
  </w:style>
  <w:style w:type="character" w:customStyle="1" w:styleId="TitleChar">
    <w:name w:val="Title Char"/>
    <w:link w:val="Title"/>
    <w:rsid w:val="004A4741"/>
    <w:rPr>
      <w:rFonts w:eastAsiaTheme="majorEastAsia" w:cstheme="majorBidi"/>
      <w:b/>
      <w:snapToGrid w:val="0"/>
      <w:sz w:val="32"/>
      <w:u w:val="single"/>
    </w:rPr>
  </w:style>
  <w:style w:type="paragraph" w:styleId="Subtitle">
    <w:name w:val="Subtitle"/>
    <w:basedOn w:val="Normal"/>
    <w:next w:val="Normal"/>
    <w:link w:val="SubtitleChar"/>
    <w:qFormat/>
    <w:rsid w:val="00E832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rsid w:val="00E832A6"/>
    <w:rPr>
      <w:rFonts w:asciiTheme="majorHAnsi" w:eastAsiaTheme="majorEastAsia" w:hAnsiTheme="majorHAnsi" w:cstheme="majorBidi"/>
      <w:i/>
      <w:iCs/>
      <w:snapToGrid w:val="0"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4A4741"/>
    <w:rPr>
      <w:b/>
      <w:bCs/>
    </w:rPr>
  </w:style>
  <w:style w:type="character" w:styleId="Emphasis">
    <w:name w:val="Emphasis"/>
    <w:basedOn w:val="DefaultParagraphFont"/>
    <w:qFormat/>
    <w:rsid w:val="004A4741"/>
    <w:rPr>
      <w:i/>
    </w:rPr>
  </w:style>
  <w:style w:type="paragraph" w:styleId="NoSpacing">
    <w:name w:val="No Spacing"/>
    <w:uiPriority w:val="1"/>
    <w:qFormat/>
    <w:rsid w:val="00E832A6"/>
    <w:pPr>
      <w:widowControl w:val="0"/>
    </w:pPr>
    <w:rPr>
      <w:snapToGrid w:val="0"/>
      <w:sz w:val="24"/>
    </w:rPr>
  </w:style>
  <w:style w:type="paragraph" w:styleId="ListParagraph">
    <w:name w:val="List Paragraph"/>
    <w:basedOn w:val="Normal"/>
    <w:qFormat/>
    <w:rsid w:val="004A4741"/>
    <w:pPr>
      <w:ind w:left="720"/>
    </w:pPr>
  </w:style>
  <w:style w:type="paragraph" w:styleId="Quote">
    <w:name w:val="Quote"/>
    <w:basedOn w:val="Normal"/>
    <w:next w:val="Normal"/>
    <w:link w:val="QuoteChar"/>
    <w:uiPriority w:val="29"/>
    <w:qFormat/>
    <w:rsid w:val="00E832A6"/>
    <w:rPr>
      <w:i/>
      <w:iCs/>
      <w:color w:val="4B4B4B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832A6"/>
    <w:rPr>
      <w:i/>
      <w:iCs/>
      <w:snapToGrid w:val="0"/>
      <w:color w:val="4B4B4B" w:themeColor="tex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32A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32A6"/>
    <w:rPr>
      <w:b/>
      <w:bCs/>
      <w:i/>
      <w:iCs/>
      <w:snapToGrid w:val="0"/>
      <w:color w:val="4F81BD" w:themeColor="accent1"/>
      <w:sz w:val="24"/>
    </w:rPr>
  </w:style>
  <w:style w:type="character" w:styleId="SubtleEmphasis">
    <w:name w:val="Subtle Emphasis"/>
    <w:basedOn w:val="DefaultParagraphFont"/>
    <w:uiPriority w:val="19"/>
    <w:qFormat/>
    <w:rsid w:val="00E832A6"/>
    <w:rPr>
      <w:i/>
      <w:iCs/>
      <w:color w:val="A5A5A5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832A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832A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832A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832A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4A4741"/>
    <w:pPr>
      <w:keepLines/>
      <w:widowControl/>
      <w:spacing w:before="480" w:line="276" w:lineRule="auto"/>
      <w:jc w:val="left"/>
      <w:outlineLvl w:val="9"/>
    </w:pPr>
    <w:rPr>
      <w:rFonts w:asciiTheme="majorHAnsi" w:hAnsiTheme="majorHAnsi"/>
      <w:bCs/>
      <w:snapToGrid/>
      <w:color w:val="365F91" w:themeColor="accent1" w:themeShade="BF"/>
      <w:szCs w:val="28"/>
      <w:lang w:eastAsia="ja-JP"/>
    </w:rPr>
  </w:style>
  <w:style w:type="table" w:styleId="TableGrid">
    <w:name w:val="Table Grid"/>
    <w:basedOn w:val="TableNormal"/>
    <w:uiPriority w:val="59"/>
    <w:rsid w:val="00634CC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34CC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2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2"/>
    <w:rPr>
      <w:b/>
      <w:bCs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48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8D2"/>
    <w:rPr>
      <w:rFonts w:ascii="Tahoma" w:hAnsi="Tahoma" w:cs="Tahoma"/>
      <w:snapToGrid w:val="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77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770E"/>
    <w:rPr>
      <w:snapToGrid w:val="0"/>
      <w:sz w:val="24"/>
    </w:rPr>
  </w:style>
  <w:style w:type="paragraph" w:styleId="Footer">
    <w:name w:val="footer"/>
    <w:basedOn w:val="Normal"/>
    <w:link w:val="FooterChar"/>
    <w:uiPriority w:val="99"/>
    <w:unhideWhenUsed/>
    <w:rsid w:val="00C377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770E"/>
    <w:rPr>
      <w:snapToGrid w:val="0"/>
      <w:sz w:val="24"/>
    </w:rPr>
  </w:style>
  <w:style w:type="paragraph" w:styleId="Revision">
    <w:name w:val="Revision"/>
    <w:hidden/>
    <w:uiPriority w:val="99"/>
    <w:semiHidden/>
    <w:rsid w:val="006D1FBD"/>
    <w:rPr>
      <w:snapToGrid w:val="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4741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4741"/>
    <w:pPr>
      <w:keepNext/>
      <w:jc w:val="center"/>
      <w:outlineLvl w:val="0"/>
    </w:pPr>
    <w:rPr>
      <w:rFonts w:eastAsiaTheme="majorEastAsia" w:cstheme="majorBidi"/>
      <w:b/>
      <w:sz w:val="32"/>
    </w:rPr>
  </w:style>
  <w:style w:type="paragraph" w:styleId="Heading2">
    <w:name w:val="heading 2"/>
    <w:basedOn w:val="Normal"/>
    <w:next w:val="Normal"/>
    <w:link w:val="Heading2Char"/>
    <w:qFormat/>
    <w:rsid w:val="004A4741"/>
    <w:pPr>
      <w:keepNext/>
      <w:jc w:val="center"/>
      <w:outlineLvl w:val="1"/>
    </w:pPr>
    <w:rPr>
      <w:rFonts w:eastAsiaTheme="majorEastAsia" w:cstheme="majorBidi"/>
      <w:b/>
      <w:sz w:val="28"/>
      <w:u w:val="single"/>
    </w:rPr>
  </w:style>
  <w:style w:type="paragraph" w:styleId="Heading3">
    <w:name w:val="heading 3"/>
    <w:basedOn w:val="Normal"/>
    <w:next w:val="Normal"/>
    <w:link w:val="Heading3Char"/>
    <w:qFormat/>
    <w:rsid w:val="004A4741"/>
    <w:pPr>
      <w:keepNext/>
      <w:outlineLvl w:val="2"/>
    </w:pPr>
    <w:rPr>
      <w:rFonts w:eastAsiaTheme="majorEastAsia" w:cstheme="majorBidi"/>
      <w:b/>
      <w:i/>
    </w:rPr>
  </w:style>
  <w:style w:type="paragraph" w:styleId="Heading4">
    <w:name w:val="heading 4"/>
    <w:basedOn w:val="Normal"/>
    <w:next w:val="Normal"/>
    <w:link w:val="Heading4Char"/>
    <w:qFormat/>
    <w:rsid w:val="004A4741"/>
    <w:pPr>
      <w:keepNext/>
      <w:numPr>
        <w:numId w:val="1"/>
      </w:numPr>
      <w:outlineLvl w:val="3"/>
    </w:pPr>
    <w:rPr>
      <w:rFonts w:eastAsiaTheme="majorEastAsia" w:cstheme="majorBidi"/>
      <w:b/>
    </w:rPr>
  </w:style>
  <w:style w:type="paragraph" w:styleId="Heading5">
    <w:name w:val="heading 5"/>
    <w:basedOn w:val="Normal"/>
    <w:next w:val="Normal"/>
    <w:link w:val="Heading5Char"/>
    <w:qFormat/>
    <w:rsid w:val="004A4741"/>
    <w:pPr>
      <w:keepNext/>
      <w:numPr>
        <w:numId w:val="2"/>
      </w:numPr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qFormat/>
    <w:rsid w:val="004A4741"/>
    <w:pPr>
      <w:keepNext/>
      <w:tabs>
        <w:tab w:val="left" w:pos="-1440"/>
      </w:tabs>
      <w:ind w:left="720"/>
      <w:outlineLvl w:val="5"/>
    </w:pPr>
    <w:rPr>
      <w:rFonts w:ascii="Comic Sans MS" w:eastAsiaTheme="majorEastAsia" w:hAnsi="Comic Sans MS" w:cstheme="majorBidi"/>
      <w:b/>
      <w:bCs/>
    </w:rPr>
  </w:style>
  <w:style w:type="paragraph" w:styleId="Heading7">
    <w:name w:val="heading 7"/>
    <w:basedOn w:val="Normal"/>
    <w:next w:val="Normal"/>
    <w:link w:val="Heading7Char"/>
    <w:qFormat/>
    <w:rsid w:val="004A4741"/>
    <w:pPr>
      <w:keepNext/>
      <w:tabs>
        <w:tab w:val="left" w:pos="-1440"/>
      </w:tabs>
      <w:ind w:left="360"/>
      <w:jc w:val="center"/>
      <w:outlineLvl w:val="6"/>
    </w:pPr>
    <w:rPr>
      <w:rFonts w:eastAsiaTheme="majorEastAsia" w:cstheme="majorBidi"/>
      <w:b/>
      <w:bCs/>
    </w:rPr>
  </w:style>
  <w:style w:type="paragraph" w:styleId="Heading8">
    <w:name w:val="heading 8"/>
    <w:basedOn w:val="Normal"/>
    <w:next w:val="Normal"/>
    <w:link w:val="Heading8Char"/>
    <w:qFormat/>
    <w:rsid w:val="004A4741"/>
    <w:pPr>
      <w:keepNext/>
      <w:widowControl/>
      <w:jc w:val="center"/>
      <w:outlineLvl w:val="7"/>
    </w:pPr>
    <w:rPr>
      <w:rFonts w:ascii="Comic Sans MS" w:eastAsiaTheme="majorEastAsia" w:hAnsi="Comic Sans MS" w:cstheme="majorBidi"/>
      <w:sz w:val="28"/>
    </w:rPr>
  </w:style>
  <w:style w:type="paragraph" w:styleId="Heading9">
    <w:name w:val="heading 9"/>
    <w:basedOn w:val="Normal"/>
    <w:next w:val="Normal"/>
    <w:link w:val="Heading9Char"/>
    <w:unhideWhenUsed/>
    <w:qFormat/>
    <w:rsid w:val="004A4741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32A6"/>
    <w:rPr>
      <w:rFonts w:eastAsiaTheme="majorEastAsia" w:cstheme="majorBidi"/>
      <w:b/>
      <w:snapToGrid w:val="0"/>
      <w:sz w:val="32"/>
    </w:rPr>
  </w:style>
  <w:style w:type="character" w:customStyle="1" w:styleId="Heading2Char">
    <w:name w:val="Heading 2 Char"/>
    <w:basedOn w:val="DefaultParagraphFont"/>
    <w:link w:val="Heading2"/>
    <w:rsid w:val="00E832A6"/>
    <w:rPr>
      <w:rFonts w:eastAsiaTheme="majorEastAsia" w:cstheme="majorBidi"/>
      <w:b/>
      <w:snapToGrid w:val="0"/>
      <w:sz w:val="28"/>
      <w:u w:val="single"/>
    </w:rPr>
  </w:style>
  <w:style w:type="character" w:customStyle="1" w:styleId="Heading3Char">
    <w:name w:val="Heading 3 Char"/>
    <w:basedOn w:val="DefaultParagraphFont"/>
    <w:link w:val="Heading3"/>
    <w:rsid w:val="00E832A6"/>
    <w:rPr>
      <w:rFonts w:eastAsiaTheme="majorEastAsia" w:cstheme="majorBidi"/>
      <w:b/>
      <w:i/>
      <w:snapToGrid w:val="0"/>
      <w:sz w:val="24"/>
    </w:rPr>
  </w:style>
  <w:style w:type="character" w:customStyle="1" w:styleId="Heading4Char">
    <w:name w:val="Heading 4 Char"/>
    <w:basedOn w:val="DefaultParagraphFont"/>
    <w:link w:val="Heading4"/>
    <w:rsid w:val="00E832A6"/>
    <w:rPr>
      <w:rFonts w:eastAsiaTheme="majorEastAsia" w:cstheme="majorBidi"/>
      <w:b/>
      <w:snapToGrid w:val="0"/>
      <w:sz w:val="24"/>
    </w:rPr>
  </w:style>
  <w:style w:type="character" w:customStyle="1" w:styleId="Heading5Char">
    <w:name w:val="Heading 5 Char"/>
    <w:basedOn w:val="DefaultParagraphFont"/>
    <w:link w:val="Heading5"/>
    <w:rsid w:val="00E832A6"/>
    <w:rPr>
      <w:rFonts w:eastAsiaTheme="majorEastAsia" w:cstheme="majorBidi"/>
      <w:b/>
      <w:snapToGrid w:val="0"/>
      <w:sz w:val="24"/>
    </w:rPr>
  </w:style>
  <w:style w:type="character" w:customStyle="1" w:styleId="Heading6Char">
    <w:name w:val="Heading 6 Char"/>
    <w:basedOn w:val="DefaultParagraphFont"/>
    <w:link w:val="Heading6"/>
    <w:rsid w:val="00E832A6"/>
    <w:rPr>
      <w:rFonts w:ascii="Comic Sans MS" w:eastAsiaTheme="majorEastAsia" w:hAnsi="Comic Sans MS" w:cstheme="majorBidi"/>
      <w:b/>
      <w:bCs/>
      <w:snapToGrid w:val="0"/>
      <w:sz w:val="24"/>
    </w:rPr>
  </w:style>
  <w:style w:type="character" w:customStyle="1" w:styleId="Heading7Char">
    <w:name w:val="Heading 7 Char"/>
    <w:basedOn w:val="DefaultParagraphFont"/>
    <w:link w:val="Heading7"/>
    <w:rsid w:val="00E832A6"/>
    <w:rPr>
      <w:rFonts w:eastAsiaTheme="majorEastAsia" w:cstheme="majorBidi"/>
      <w:b/>
      <w:bCs/>
      <w:snapToGrid w:val="0"/>
      <w:sz w:val="24"/>
    </w:rPr>
  </w:style>
  <w:style w:type="character" w:customStyle="1" w:styleId="Heading8Char">
    <w:name w:val="Heading 8 Char"/>
    <w:basedOn w:val="DefaultParagraphFont"/>
    <w:link w:val="Heading8"/>
    <w:rsid w:val="00E832A6"/>
    <w:rPr>
      <w:rFonts w:ascii="Comic Sans MS" w:eastAsiaTheme="majorEastAsia" w:hAnsi="Comic Sans MS" w:cstheme="majorBidi"/>
      <w:snapToGrid w:val="0"/>
      <w:sz w:val="28"/>
    </w:rPr>
  </w:style>
  <w:style w:type="character" w:customStyle="1" w:styleId="Heading9Char">
    <w:name w:val="Heading 9 Char"/>
    <w:basedOn w:val="DefaultParagraphFont"/>
    <w:link w:val="Heading9"/>
    <w:rsid w:val="00E832A6"/>
    <w:rPr>
      <w:rFonts w:asciiTheme="majorHAnsi" w:eastAsiaTheme="majorEastAsia" w:hAnsiTheme="majorHAnsi" w:cstheme="majorBidi"/>
      <w:snapToGrid w:val="0"/>
      <w:sz w:val="22"/>
      <w:szCs w:val="22"/>
    </w:rPr>
  </w:style>
  <w:style w:type="paragraph" w:styleId="Caption">
    <w:name w:val="caption"/>
    <w:basedOn w:val="Normal"/>
    <w:next w:val="Normal"/>
    <w:semiHidden/>
    <w:unhideWhenUsed/>
    <w:qFormat/>
    <w:rsid w:val="00E832A6"/>
    <w:pPr>
      <w:spacing w:after="200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link w:val="TitleChar"/>
    <w:qFormat/>
    <w:rsid w:val="004A4741"/>
    <w:pPr>
      <w:jc w:val="center"/>
    </w:pPr>
    <w:rPr>
      <w:rFonts w:eastAsiaTheme="majorEastAsia" w:cstheme="majorBidi"/>
      <w:b/>
      <w:sz w:val="32"/>
      <w:u w:val="single"/>
    </w:rPr>
  </w:style>
  <w:style w:type="character" w:customStyle="1" w:styleId="TitleChar">
    <w:name w:val="Title Char"/>
    <w:link w:val="Title"/>
    <w:rsid w:val="004A4741"/>
    <w:rPr>
      <w:rFonts w:eastAsiaTheme="majorEastAsia" w:cstheme="majorBidi"/>
      <w:b/>
      <w:snapToGrid w:val="0"/>
      <w:sz w:val="32"/>
      <w:u w:val="single"/>
    </w:rPr>
  </w:style>
  <w:style w:type="paragraph" w:styleId="Subtitle">
    <w:name w:val="Subtitle"/>
    <w:basedOn w:val="Normal"/>
    <w:next w:val="Normal"/>
    <w:link w:val="SubtitleChar"/>
    <w:qFormat/>
    <w:rsid w:val="00E832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rsid w:val="00E832A6"/>
    <w:rPr>
      <w:rFonts w:asciiTheme="majorHAnsi" w:eastAsiaTheme="majorEastAsia" w:hAnsiTheme="majorHAnsi" w:cstheme="majorBidi"/>
      <w:i/>
      <w:iCs/>
      <w:snapToGrid w:val="0"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4A4741"/>
    <w:rPr>
      <w:b/>
      <w:bCs/>
    </w:rPr>
  </w:style>
  <w:style w:type="character" w:styleId="Emphasis">
    <w:name w:val="Emphasis"/>
    <w:basedOn w:val="DefaultParagraphFont"/>
    <w:qFormat/>
    <w:rsid w:val="004A4741"/>
    <w:rPr>
      <w:i/>
    </w:rPr>
  </w:style>
  <w:style w:type="paragraph" w:styleId="NoSpacing">
    <w:name w:val="No Spacing"/>
    <w:uiPriority w:val="1"/>
    <w:qFormat/>
    <w:rsid w:val="00E832A6"/>
    <w:pPr>
      <w:widowControl w:val="0"/>
    </w:pPr>
    <w:rPr>
      <w:snapToGrid w:val="0"/>
      <w:sz w:val="24"/>
    </w:rPr>
  </w:style>
  <w:style w:type="paragraph" w:styleId="ListParagraph">
    <w:name w:val="List Paragraph"/>
    <w:basedOn w:val="Normal"/>
    <w:qFormat/>
    <w:rsid w:val="004A4741"/>
    <w:pPr>
      <w:ind w:left="720"/>
    </w:pPr>
  </w:style>
  <w:style w:type="paragraph" w:styleId="Quote">
    <w:name w:val="Quote"/>
    <w:basedOn w:val="Normal"/>
    <w:next w:val="Normal"/>
    <w:link w:val="QuoteChar"/>
    <w:uiPriority w:val="29"/>
    <w:qFormat/>
    <w:rsid w:val="00E832A6"/>
    <w:rPr>
      <w:i/>
      <w:iCs/>
      <w:color w:val="4B4B4B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832A6"/>
    <w:rPr>
      <w:i/>
      <w:iCs/>
      <w:snapToGrid w:val="0"/>
      <w:color w:val="4B4B4B" w:themeColor="tex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32A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32A6"/>
    <w:rPr>
      <w:b/>
      <w:bCs/>
      <w:i/>
      <w:iCs/>
      <w:snapToGrid w:val="0"/>
      <w:color w:val="4F81BD" w:themeColor="accent1"/>
      <w:sz w:val="24"/>
    </w:rPr>
  </w:style>
  <w:style w:type="character" w:styleId="SubtleEmphasis">
    <w:name w:val="Subtle Emphasis"/>
    <w:basedOn w:val="DefaultParagraphFont"/>
    <w:uiPriority w:val="19"/>
    <w:qFormat/>
    <w:rsid w:val="00E832A6"/>
    <w:rPr>
      <w:i/>
      <w:iCs/>
      <w:color w:val="A5A5A5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832A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832A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832A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832A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4A4741"/>
    <w:pPr>
      <w:keepLines/>
      <w:widowControl/>
      <w:spacing w:before="480" w:line="276" w:lineRule="auto"/>
      <w:jc w:val="left"/>
      <w:outlineLvl w:val="9"/>
    </w:pPr>
    <w:rPr>
      <w:rFonts w:asciiTheme="majorHAnsi" w:hAnsiTheme="majorHAnsi"/>
      <w:bCs/>
      <w:snapToGrid/>
      <w:color w:val="365F91" w:themeColor="accent1" w:themeShade="BF"/>
      <w:szCs w:val="28"/>
      <w:lang w:eastAsia="ja-JP"/>
    </w:rPr>
  </w:style>
  <w:style w:type="table" w:styleId="TableGrid">
    <w:name w:val="Table Grid"/>
    <w:basedOn w:val="TableNormal"/>
    <w:uiPriority w:val="59"/>
    <w:rsid w:val="00634CC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34CC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2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2"/>
    <w:rPr>
      <w:b/>
      <w:bCs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48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8D2"/>
    <w:rPr>
      <w:rFonts w:ascii="Tahoma" w:hAnsi="Tahoma" w:cs="Tahoma"/>
      <w:snapToGrid w:val="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77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770E"/>
    <w:rPr>
      <w:snapToGrid w:val="0"/>
      <w:sz w:val="24"/>
    </w:rPr>
  </w:style>
  <w:style w:type="paragraph" w:styleId="Footer">
    <w:name w:val="footer"/>
    <w:basedOn w:val="Normal"/>
    <w:link w:val="FooterChar"/>
    <w:uiPriority w:val="99"/>
    <w:unhideWhenUsed/>
    <w:rsid w:val="00C377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770E"/>
    <w:rPr>
      <w:snapToGrid w:val="0"/>
      <w:sz w:val="24"/>
    </w:rPr>
  </w:style>
  <w:style w:type="paragraph" w:styleId="Revision">
    <w:name w:val="Revision"/>
    <w:hidden/>
    <w:uiPriority w:val="99"/>
    <w:semiHidden/>
    <w:rsid w:val="006D1FBD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62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4B4B4B"/>
      </a:dk1>
      <a:lt1>
        <a:sysClr val="window" lastClr="F0F0F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4A7BE-03AF-4134-AA47-2AF26BDE4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known</Company>
  <LinksUpToDate>false</LinksUpToDate>
  <CharactersWithSpaces>1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De Angelo</dc:creator>
  <cp:lastModifiedBy>Carlos De Angelo</cp:lastModifiedBy>
  <cp:revision>3</cp:revision>
  <cp:lastPrinted>2016-12-05T18:08:00Z</cp:lastPrinted>
  <dcterms:created xsi:type="dcterms:W3CDTF">2017-11-08T20:08:00Z</dcterms:created>
  <dcterms:modified xsi:type="dcterms:W3CDTF">2017-11-08T20:09:00Z</dcterms:modified>
</cp:coreProperties>
</file>